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Public Safety Education</w:t>
      </w:r>
      <w:r>
        <w:br/>
      </w:r>
      <w:r>
        <w:t xml:space="preserve">Italian Ministry of Interior</w:t>
      </w:r>
      <w:r>
        <w:br/>
      </w:r>
      <w:r>
        <w:t xml:space="preserve">Rome, Italy</w:t>
      </w:r>
    </w:p>
    <w:bookmarkStart w:id="20" w:name="Xec0c7340492dcc1cb4db2e9753ad444a80f3182"/>
    <w:p>
      <w:pPr>
        <w:pStyle w:val="Heading2"/>
      </w:pPr>
      <w:r>
        <w:t xml:space="preserve">Subject: Application for Naples Police Service Excellence Scholarship</w:t>
      </w:r>
    </w:p>
    <w:p>
      <w:pPr>
        <w:pStyle w:val="FirstParagraph"/>
      </w:pPr>
      <w:r>
        <w:t xml:space="preserve">Dear Esteemed Members of the Scholarship Committee,</w:t>
      </w:r>
    </w:p>
    <w:p>
      <w:pPr>
        <w:pStyle w:val="BodyText"/>
      </w:pPr>
      <w:r>
        <w:t xml:space="preserve">I am writing to submit my formal application for the prestigious Naples Police Service Excellence Scholarship, a transformative opportunity that aligns perfectly with my lifelong dedication to public safety and service in Italy. As an aspiring</w:t>
      </w:r>
      <w:r>
        <w:t xml:space="preserve"> </w:t>
      </w:r>
      <w:r>
        <w:rPr>
          <w:bCs/>
          <w:b/>
        </w:rPr>
        <w:t xml:space="preserve">Police Officer</w:t>
      </w:r>
      <w:r>
        <w:t xml:space="preserve"> </w:t>
      </w:r>
      <w:r>
        <w:t xml:space="preserve">committed to serving the vibrant communities of</w:t>
      </w:r>
      <w:r>
        <w:t xml:space="preserve"> </w:t>
      </w:r>
      <w:r>
        <w:rPr>
          <w:bCs/>
          <w:b/>
        </w:rPr>
        <w:t xml:space="preserve">Italy Naples</w:t>
      </w:r>
      <w:r>
        <w:t xml:space="preserve">, I believe this scholarship represents not merely financial support, but a profound investment in my ability to contribute meaningfully to one of Europe's most historically rich and dynamically complex urban environments. With over 3 million residents and a unique cultural tapestry that blends ancient heritage with modern challenges, Naples demands officers who understand its soul – a commitment I have cultivated through years of preparation.</w:t>
      </w:r>
    </w:p>
    <w:p>
      <w:pPr>
        <w:pStyle w:val="BodyText"/>
      </w:pPr>
      <w:r>
        <w:t xml:space="preserve">My journey toward becoming a</w:t>
      </w:r>
      <w:r>
        <w:t xml:space="preserve"> </w:t>
      </w:r>
      <w:r>
        <w:rPr>
          <w:bCs/>
          <w:b/>
        </w:rPr>
        <w:t xml:space="preserve">Police Officer</w:t>
      </w:r>
      <w:r>
        <w:t xml:space="preserve"> </w:t>
      </w:r>
      <w:r>
        <w:t xml:space="preserve">in Naples began during my youth in the historic district of Spaccanapoli, where I witnessed firsthand how community policing shapes neighborhood resilience. Growing up amidst the vibrant energy of street markets, ancient piazzas, and bustling port areas, I developed an intimate understanding of Naples' social fabric – from the challenges faced by immigrant communities to preserving cultural heritage in a city where history literally lives on every cobblestone. This foundation led me to pursue a Bachelor's degree in Criminology at the University of Naples Federico II, where I graduated with honors while volunteering with local anti-gang initiatives and neighborhood watch programs. My academic focus on "Urban Policing in Mediterranean Contexts" included fieldwork analyzing crime patterns across Naples' 20 districts, resulting in a research paper published by the Italian National Research Council that specifically addressed cultural competency in policing diverse communities.</w:t>
      </w:r>
    </w:p>
    <w:p>
      <w:pPr>
        <w:pStyle w:val="BodyText"/>
      </w:pPr>
      <w:r>
        <w:t xml:space="preserve">What makes this scholarship indispensable for my path to becoming a</w:t>
      </w:r>
      <w:r>
        <w:t xml:space="preserve"> </w:t>
      </w:r>
      <w:r>
        <w:rPr>
          <w:bCs/>
          <w:b/>
        </w:rPr>
        <w:t xml:space="preserve">Police Officer</w:t>
      </w:r>
      <w:r>
        <w:t xml:space="preserve"> </w:t>
      </w:r>
      <w:r>
        <w:t xml:space="preserve">is its strategic alignment with Naples' specific needs. Unlike generic police training programs, this initiative uniquely supports specialized development for officers serving Italy's most densely populated city – a place where challenges range from managing historic site preservation to addressing socioeconomic disparities in areas like Secondigliano and Ponticelli. The scholarship's emphasis on "cultural intelligence" directly addresses the critical gap I identified during my fieldwork: many new officers lack nuanced understanding of Naples' layered identity, which can inadvertently create mistrust between police and communities. My proposed training plan includes advanced courses in Mediterranean cultural mediation, heritage site protection protocols (critical for safeguarding sites like Pompeii and the National Archaeological Museum), and community engagement strategies tailored to Naples' unique social dynamics – all made possible through this scholarship.</w:t>
      </w:r>
    </w:p>
    <w:p>
      <w:pPr>
        <w:pStyle w:val="BodyText"/>
      </w:pPr>
      <w:r>
        <w:t xml:space="preserve">My commitment to Naples transcends professional ambition. I have personally contributed to community safety initiatives through my work with the "Napoli Sicura" volunteer network, where I co-developed a youth mentorship program connecting at-risk teenagers with retired officers. This experience revealed how deeply Neapolitans value trust in law enforcement – a value reflected in our local saying, "Chi non confida non è di Napoli" (He who doesn't trust isn't from Naples). I've seen firsthand how effective policing requires understanding the city's unique rhythms: the morning espresso rituals where community concerns are shared, the evening strolls through Vomero hills that foster informal dialogue, and the festivals like San Gennaro where police must balance cultural celebration with public safety. This scholarship will enable me to deepen these insights through specialized training in Mediterranean urban sociology and conflict resolution – knowledge essential for officers serving</w:t>
      </w:r>
      <w:r>
        <w:t xml:space="preserve"> </w:t>
      </w:r>
      <w:r>
        <w:rPr>
          <w:bCs/>
          <w:b/>
        </w:rPr>
        <w:t xml:space="preserve">Italy Naples</w:t>
      </w:r>
      <w:r>
        <w:t xml:space="preserve">.</w:t>
      </w:r>
    </w:p>
    <w:p>
      <w:pPr>
        <w:pStyle w:val="BodyText"/>
      </w:pPr>
      <w:r>
        <w:t xml:space="preserve">The Naples Police Department's recent initiatives, such as the "Patto per la Sicurezza" (Safety Pact) with local communities, demonstrate their recognition that effective policing requires cultural fluency. My application aligns precisely with this vision: I will use the scholarship to complete an accredited program in Community-Oriented Policing for Mediterranean Cities, developed in partnership with Naples' police academy. This curriculum includes immersive modules at historical sites like Castel dell'Ovo and the Certosa di San Martino – locations where police presence must respect both security needs and cultural significance. The financial support from this scholarship will cover tuition, specialized materials on Neapolitan dialect protocols for communication, and fieldwork in high-traffic areas such as Piazza Dante and Mergellina port – all critical for developing the nuanced skills required to serve Naples' unique urban landscape.</w:t>
      </w:r>
    </w:p>
    <w:p>
      <w:pPr>
        <w:pStyle w:val="BodyText"/>
      </w:pPr>
      <w:r>
        <w:t xml:space="preserve">I am particularly moved by the scholarship's emphasis on "long-term community impact" rather than mere technical training. In Naples, where crime often intersects with deep-rooted social issues like organized crime infiltration in small businesses or tourism-related challenges, officers must operate as cultural bridges. During my university internship at the Naples Police Precinct 1, I assisted in a project that restored trust between law enforcement and vendors at the historic Mercato di Porta Nolana by implementing "Coffee with Officers" sessions – an initiative born from understanding local customs. This experience confirmed that policing effectiveness in</w:t>
      </w:r>
      <w:r>
        <w:t xml:space="preserve"> </w:t>
      </w:r>
      <w:r>
        <w:rPr>
          <w:bCs/>
          <w:b/>
        </w:rPr>
        <w:t xml:space="preserve">Italy Naples</w:t>
      </w:r>
      <w:r>
        <w:t xml:space="preserve"> </w:t>
      </w:r>
      <w:r>
        <w:t xml:space="preserve">requires patience, cultural empathy, and historical awareness – precisely the competencies this scholarship aims to cultivate.</w:t>
      </w:r>
    </w:p>
    <w:p>
      <w:pPr>
        <w:pStyle w:val="BodyText"/>
      </w:pPr>
      <w:r>
        <w:t xml:space="preserve">I acknowledge that becoming a distinguished Police Officer in Naples demands more than professional training; it requires a genuine connection to the city's spirit. My family has lived in Naples for four generations, with my grandfather serving as a patrol officer during the 1950s reconstruction era. I carry his legacy of integrity and service, which I have woven into my academic pursuits and volunteer work. This scholarship represents not just financial assistance, but a sacred trust to honor that legacy while innovating for Naples' future.</w:t>
      </w:r>
    </w:p>
    <w:p>
      <w:pPr>
        <w:pStyle w:val="BodyText"/>
      </w:pPr>
      <w:r>
        <w:t xml:space="preserve">With this scholarship, I will not only fulfill the requirements of becoming an exemplary</w:t>
      </w:r>
      <w:r>
        <w:t xml:space="preserve"> </w:t>
      </w:r>
      <w:r>
        <w:rPr>
          <w:bCs/>
          <w:b/>
        </w:rPr>
        <w:t xml:space="preserve">Police Officer</w:t>
      </w:r>
      <w:r>
        <w:t xml:space="preserve"> </w:t>
      </w:r>
      <w:r>
        <w:t xml:space="preserve">but actively contribute to Naples' safety narrative through three key initiatives: 1) Developing a cultural competency toolkit for new officers using Neapolitan dialect and tradition examples, 2) Establishing youth outreach programs in schools across Naples' most underserved neighborhoods, and 3) Creating digital resources documenting historical policing challenges from the Bourbon era to modern times. These projects will directly address the scholarship's mission of fostering "police service rooted in community understanding."</w:t>
      </w:r>
    </w:p>
    <w:p>
      <w:pPr>
        <w:pStyle w:val="BodyText"/>
      </w:pPr>
      <w:r>
        <w:t xml:space="preserve">As I prepare to enter Naples' police academy, I envision myself walking the same streets where my grandfather served – but with updated tools for 21st-century challenges. This scholarship is the essential catalyst that will transform my academic foundation into tangible service for</w:t>
      </w:r>
      <w:r>
        <w:t xml:space="preserve"> </w:t>
      </w:r>
      <w:r>
        <w:rPr>
          <w:bCs/>
          <w:b/>
        </w:rPr>
        <w:t xml:space="preserve">Italy Naples</w:t>
      </w:r>
      <w:r>
        <w:t xml:space="preserve">. My commitment to this city runs deeper than duty; it is a covenant with its people, its history, and its future. I humbly request the opportunity to contribute my passion, preparation, and cultural understanding as a beneficiary of this vital program.</w:t>
      </w:r>
    </w:p>
    <w:p>
      <w:pPr>
        <w:pStyle w:val="BodyText"/>
      </w:pPr>
      <w:r>
        <w:t xml:space="preserve">Respectfully submitted,</w:t>
      </w:r>
    </w:p>
    <w:p>
      <w:pPr>
        <w:pStyle w:val="BodyText"/>
      </w:pPr>
      <w:r>
        <w:t xml:space="preserve">[Your Full Name]</w:t>
      </w:r>
      <w:r>
        <w:br/>
      </w:r>
      <w:r>
        <w:t xml:space="preserve">Aspiring Police Officer, Naples Service Excellence Scholarship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in Italy Naples</dc:title>
  <dc:creator/>
  <dc:language>en</dc:language>
  <cp:keywords/>
  <dcterms:created xsi:type="dcterms:W3CDTF">2026-07-23T16:56:53Z</dcterms:created>
  <dcterms:modified xsi:type="dcterms:W3CDTF">2026-07-23T16:56:53Z</dcterms:modified>
</cp:coreProperties>
</file>

<file path=docProps/custom.xml><?xml version="1.0" encoding="utf-8"?>
<Properties xmlns="http://schemas.openxmlformats.org/officeDocument/2006/custom-properties" xmlns:vt="http://schemas.openxmlformats.org/officeDocument/2006/docPropsVTypes"/>
</file>